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8CD8B" w14:textId="091F6E51" w:rsidR="001E7F3E" w:rsidRPr="00F202DC" w:rsidRDefault="005B70D3" w:rsidP="00F202DC">
      <w:pPr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F202DC">
        <w:rPr>
          <w:rFonts w:ascii="Times New Roman" w:hAnsi="Times New Roman" w:cs="Times New Roman"/>
          <w:sz w:val="36"/>
          <w:szCs w:val="36"/>
        </w:rPr>
        <w:t>Func</w:t>
      </w:r>
      <w:r w:rsidR="00F202DC" w:rsidRPr="00F202DC">
        <w:rPr>
          <w:rFonts w:ascii="Times New Roman" w:hAnsi="Times New Roman" w:cs="Times New Roman"/>
          <w:sz w:val="36"/>
          <w:szCs w:val="36"/>
        </w:rPr>
        <w:t>t</w:t>
      </w:r>
      <w:r w:rsidRPr="00F202DC">
        <w:rPr>
          <w:rFonts w:ascii="Times New Roman" w:hAnsi="Times New Roman" w:cs="Times New Roman"/>
          <w:sz w:val="36"/>
          <w:szCs w:val="36"/>
        </w:rPr>
        <w:t>ional</w:t>
      </w:r>
      <w:proofErr w:type="spellEnd"/>
      <w:r w:rsidRPr="00F202DC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F202DC">
        <w:rPr>
          <w:rFonts w:ascii="Times New Roman" w:hAnsi="Times New Roman" w:cs="Times New Roman"/>
          <w:sz w:val="36"/>
          <w:szCs w:val="36"/>
        </w:rPr>
        <w:t>Requirements</w:t>
      </w:r>
      <w:proofErr w:type="spellEnd"/>
    </w:p>
    <w:p w14:paraId="15D7CC9B" w14:textId="77777777" w:rsidR="00F202DC" w:rsidRPr="00F202DC" w:rsidRDefault="00F202DC" w:rsidP="00F202D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996B981" w14:textId="34853E40" w:rsidR="005B70D3" w:rsidRPr="00F202DC" w:rsidRDefault="00FC6E95" w:rsidP="005B70D3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202DC">
        <w:rPr>
          <w:rFonts w:ascii="Times New Roman" w:hAnsi="Times New Roman" w:cs="Times New Roman"/>
          <w:sz w:val="28"/>
          <w:szCs w:val="28"/>
          <w:lang w:val="en-US"/>
        </w:rPr>
        <w:t xml:space="preserve">The system, based on 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specific questions</w:t>
      </w:r>
      <w:r w:rsidRPr="00F202DC">
        <w:rPr>
          <w:rFonts w:ascii="Times New Roman" w:hAnsi="Times New Roman" w:cs="Times New Roman"/>
          <w:sz w:val="28"/>
          <w:szCs w:val="28"/>
          <w:lang w:val="en-US"/>
        </w:rPr>
        <w:t xml:space="preserve">, shall decide 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the best sport for the user’s needs.</w:t>
      </w:r>
    </w:p>
    <w:p w14:paraId="783D09E0" w14:textId="065ACB2A" w:rsidR="007746CD" w:rsidRPr="0079101C" w:rsidRDefault="007746CD" w:rsidP="005B70D3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9101C">
        <w:rPr>
          <w:rFonts w:ascii="Times New Roman" w:hAnsi="Times New Roman" w:cs="Times New Roman"/>
          <w:sz w:val="28"/>
          <w:szCs w:val="28"/>
          <w:lang w:val="en-US"/>
        </w:rPr>
        <w:t xml:space="preserve">The system shall 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>provide the possibility</w:t>
      </w:r>
      <w:r w:rsidR="00F202DC" w:rsidRPr="0079101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79101C">
        <w:rPr>
          <w:rFonts w:ascii="Times New Roman" w:hAnsi="Times New Roman" w:cs="Times New Roman"/>
          <w:sz w:val="28"/>
          <w:szCs w:val="28"/>
          <w:lang w:val="en-US"/>
        </w:rPr>
        <w:t>to re</w:t>
      </w:r>
      <w:r w:rsidR="00F202DC" w:rsidRPr="0079101C">
        <w:rPr>
          <w:rFonts w:ascii="Times New Roman" w:hAnsi="Times New Roman" w:cs="Times New Roman"/>
          <w:sz w:val="28"/>
          <w:szCs w:val="28"/>
          <w:lang w:val="en-US"/>
        </w:rPr>
        <w:t>ad the reviews users made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58439F4" w14:textId="3F052EC9" w:rsidR="007746CD" w:rsidRDefault="007746CD" w:rsidP="005B70D3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F202DC">
        <w:rPr>
          <w:rFonts w:ascii="Times New Roman" w:hAnsi="Times New Roman" w:cs="Times New Roman"/>
          <w:sz w:val="28"/>
          <w:szCs w:val="28"/>
          <w:lang w:val="en-US"/>
        </w:rPr>
        <w:t xml:space="preserve">The system shall </w:t>
      </w:r>
      <w:r w:rsidR="00632130" w:rsidRPr="00F202DC">
        <w:rPr>
          <w:rFonts w:ascii="Times New Roman" w:hAnsi="Times New Roman" w:cs="Times New Roman"/>
          <w:sz w:val="28"/>
          <w:szCs w:val="28"/>
          <w:lang w:val="en-US"/>
        </w:rPr>
        <w:t>keep track of the level</w:t>
      </w:r>
      <w:r w:rsidR="00F202DC" w:rsidRPr="00F202DC">
        <w:rPr>
          <w:rFonts w:ascii="Times New Roman" w:hAnsi="Times New Roman" w:cs="Times New Roman"/>
          <w:sz w:val="28"/>
          <w:szCs w:val="28"/>
          <w:lang w:val="en-US"/>
        </w:rPr>
        <w:t xml:space="preserve"> (beginner, intermediate, advanced)</w:t>
      </w:r>
      <w:r w:rsidR="005A18F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>the user</w:t>
      </w:r>
      <w:r w:rsidR="00632130" w:rsidRPr="00F202DC">
        <w:rPr>
          <w:rFonts w:ascii="Times New Roman" w:hAnsi="Times New Roman" w:cs="Times New Roman"/>
          <w:sz w:val="28"/>
          <w:szCs w:val="28"/>
          <w:lang w:val="en-US"/>
        </w:rPr>
        <w:t xml:space="preserve"> reach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es</w:t>
      </w:r>
      <w:r w:rsidR="00632130" w:rsidRPr="00F202DC">
        <w:rPr>
          <w:rFonts w:ascii="Times New Roman" w:hAnsi="Times New Roman" w:cs="Times New Roman"/>
          <w:sz w:val="28"/>
          <w:szCs w:val="28"/>
          <w:lang w:val="en-US"/>
        </w:rPr>
        <w:t xml:space="preserve"> in each sport.</w:t>
      </w:r>
    </w:p>
    <w:p w14:paraId="4CECB634" w14:textId="49BA36EC" w:rsidR="00554D19" w:rsidRDefault="00554D19" w:rsidP="005B70D3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system shall p</w:t>
      </w:r>
      <w:r w:rsidR="00DA3BB9">
        <w:rPr>
          <w:rFonts w:ascii="Times New Roman" w:hAnsi="Times New Roman" w:cs="Times New Roman"/>
          <w:sz w:val="28"/>
          <w:szCs w:val="28"/>
          <w:lang w:val="en-US"/>
        </w:rPr>
        <w:t xml:space="preserve">rovide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o review 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>user’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experience in the gyms by adding a comment in the appropriate box on the gyms profile pages.</w:t>
      </w:r>
    </w:p>
    <w:p w14:paraId="031CC26C" w14:textId="272661FD" w:rsidR="00554D19" w:rsidRDefault="00554D19" w:rsidP="005B70D3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provide all the gyms 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>in a range of choic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from a chosen locati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, in which 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 xml:space="preserve">they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can practice 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the selected spor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9E1F53F" w14:textId="0689E82D" w:rsidR="00554D19" w:rsidRDefault="00554D19" w:rsidP="005B70D3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create a </w:t>
      </w:r>
      <w:r w:rsidR="008A78F4">
        <w:rPr>
          <w:rFonts w:ascii="Times New Roman" w:hAnsi="Times New Roman" w:cs="Times New Roman"/>
          <w:sz w:val="28"/>
          <w:szCs w:val="28"/>
          <w:lang w:val="en-US"/>
        </w:rPr>
        <w:t>list of the ten most practiced sport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8A78F4">
        <w:rPr>
          <w:rFonts w:ascii="Times New Roman" w:hAnsi="Times New Roman" w:cs="Times New Roman"/>
          <w:sz w:val="28"/>
          <w:szCs w:val="28"/>
          <w:lang w:val="en-US"/>
        </w:rPr>
        <w:t xml:space="preserve"> in Italy based on how many times a sport has been chosen.</w:t>
      </w:r>
    </w:p>
    <w:p w14:paraId="606E7D99" w14:textId="0906788A" w:rsidR="00A70727" w:rsidRDefault="008A78F4" w:rsidP="00A7072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</w:t>
      </w:r>
      <w:r w:rsidR="00DA3BB9">
        <w:rPr>
          <w:rFonts w:ascii="Times New Roman" w:hAnsi="Times New Roman" w:cs="Times New Roman"/>
          <w:sz w:val="28"/>
          <w:szCs w:val="28"/>
          <w:lang w:val="en-US"/>
        </w:rPr>
        <w:t>provid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DA3BB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main information </w:t>
      </w:r>
      <w:bookmarkStart w:id="0" w:name="_Hlk83804177"/>
      <w:r>
        <w:rPr>
          <w:rFonts w:ascii="Times New Roman" w:hAnsi="Times New Roman" w:cs="Times New Roman"/>
          <w:sz w:val="28"/>
          <w:szCs w:val="28"/>
          <w:lang w:val="en-US"/>
        </w:rPr>
        <w:t>(age and gender of most players, outdoor or indoor, equipment needed, rules)</w:t>
      </w:r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 xml:space="preserve"> about 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a selected sport.</w:t>
      </w:r>
    </w:p>
    <w:p w14:paraId="76FBE334" w14:textId="4199635A" w:rsidR="00A70727" w:rsidRPr="00A70727" w:rsidRDefault="00A70727" w:rsidP="00A70727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send an alert to the user who is searching for a particular sport, from the gyms that offer that sport and that is </w:t>
      </w:r>
      <w:r w:rsidR="0079101C">
        <w:rPr>
          <w:rFonts w:ascii="Times New Roman" w:hAnsi="Times New Roman" w:cs="Times New Roman"/>
          <w:sz w:val="28"/>
          <w:szCs w:val="28"/>
          <w:lang w:val="en-US"/>
        </w:rPr>
        <w:t>in a range of choic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from </w:t>
      </w:r>
      <w:r w:rsidR="007C5489">
        <w:rPr>
          <w:rFonts w:ascii="Times New Roman" w:hAnsi="Times New Roman" w:cs="Times New Roman"/>
          <w:sz w:val="28"/>
          <w:szCs w:val="28"/>
          <w:lang w:val="en-US"/>
        </w:rPr>
        <w:t>a selected location.</w:t>
      </w:r>
    </w:p>
    <w:sectPr w:rsidR="00A70727" w:rsidRPr="00A70727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8C2D45"/>
    <w:multiLevelType w:val="hybridMultilevel"/>
    <w:tmpl w:val="96D03120"/>
    <w:lvl w:ilvl="0" w:tplc="EA3825DA">
      <w:start w:val="1"/>
      <w:numFmt w:val="decimal"/>
      <w:lvlText w:val="%1."/>
      <w:lvlJc w:val="left"/>
      <w:pPr>
        <w:ind w:left="785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zY2tDA0NzG1NDBV0lEKTi0uzszPAykwrwUAIij8eiwAAAA="/>
  </w:docVars>
  <w:rsids>
    <w:rsidRoot w:val="005B70D3"/>
    <w:rsid w:val="001E7F3E"/>
    <w:rsid w:val="0024389B"/>
    <w:rsid w:val="00554D19"/>
    <w:rsid w:val="005A18F7"/>
    <w:rsid w:val="005B70D3"/>
    <w:rsid w:val="005D52B7"/>
    <w:rsid w:val="00632130"/>
    <w:rsid w:val="007746CD"/>
    <w:rsid w:val="0079101C"/>
    <w:rsid w:val="007C5489"/>
    <w:rsid w:val="008A78F4"/>
    <w:rsid w:val="00A70727"/>
    <w:rsid w:val="00D863C5"/>
    <w:rsid w:val="00DA3BB9"/>
    <w:rsid w:val="00F202DC"/>
    <w:rsid w:val="00FC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42A68"/>
  <w15:chartTrackingRefBased/>
  <w15:docId w15:val="{B2E2AC27-AC59-412E-805C-880ADD12E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B7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d'ambrogio</dc:creator>
  <cp:keywords/>
  <dc:description/>
  <cp:lastModifiedBy>chiara d'ambrogio</cp:lastModifiedBy>
  <cp:revision>10</cp:revision>
  <dcterms:created xsi:type="dcterms:W3CDTF">2021-09-29T07:15:00Z</dcterms:created>
  <dcterms:modified xsi:type="dcterms:W3CDTF">2021-10-01T09:42:00Z</dcterms:modified>
</cp:coreProperties>
</file>